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A7CDA" w:rsidRDefault="007A7CDA"/>
    <w:p w:rsidR="007A7CDA" w:rsidRDefault="00FF5B61">
      <w:r>
        <w:rPr>
          <w:noProof/>
        </w:rPr>
        <w:drawing>
          <wp:anchor distT="0" distB="0" distL="114300" distR="114300" simplePos="0" relativeHeight="251658240" behindDoc="1" locked="0" layoutInCell="1" allowOverlap="1" wp14:anchorId="7097AC3E" wp14:editId="05B7C2FC">
            <wp:simplePos x="0" y="0"/>
            <wp:positionH relativeFrom="column">
              <wp:posOffset>266065</wp:posOffset>
            </wp:positionH>
            <wp:positionV relativeFrom="paragraph">
              <wp:posOffset>267335</wp:posOffset>
            </wp:positionV>
            <wp:extent cx="5495925" cy="3091815"/>
            <wp:effectExtent l="0" t="0" r="9525" b="0"/>
            <wp:wrapTight wrapText="bothSides">
              <wp:wrapPolygon edited="0">
                <wp:start x="0" y="0"/>
                <wp:lineTo x="0" y="21427"/>
                <wp:lineTo x="21563" y="21427"/>
                <wp:lineTo x="21563" y="0"/>
                <wp:lineTo x="0" y="0"/>
              </wp:wrapPolygon>
            </wp:wrapTight>
            <wp:docPr id="1" name="Picture 1" descr="C:\Users\ADMIN\Desktop\Guess- abu dhabi mall\8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DMIN\Desktop\Guess- abu dhabi mall\8.jpg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5925" cy="30918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7A7CDA" w:rsidRDefault="007A7CDA"/>
    <w:p w:rsidR="007A7CDA" w:rsidRDefault="007A7CDA"/>
    <w:p w:rsidR="007A7CDA" w:rsidRDefault="007A7CDA"/>
    <w:p w:rsidR="007A7CDA" w:rsidRDefault="007A7CDA"/>
    <w:p w:rsidR="007A7CDA" w:rsidRPr="007A7CDA" w:rsidRDefault="007A7CDA" w:rsidP="007A7CDA">
      <w:bookmarkStart w:id="0" w:name="_GoBack"/>
    </w:p>
    <w:bookmarkEnd w:id="0"/>
    <w:p w:rsidR="007A7CDA" w:rsidRPr="007A7CDA" w:rsidRDefault="007A7CDA" w:rsidP="007A7CDA"/>
    <w:p w:rsidR="007A7CDA" w:rsidRPr="007A7CDA" w:rsidRDefault="007A7CDA" w:rsidP="007A7CDA"/>
    <w:p w:rsidR="007A7CDA" w:rsidRPr="007A7CDA" w:rsidRDefault="007A7CDA" w:rsidP="007A7CDA"/>
    <w:p w:rsidR="007A7CDA" w:rsidRPr="007A7CDA" w:rsidRDefault="007A7CDA" w:rsidP="007A7CDA"/>
    <w:p w:rsidR="007A7CDA" w:rsidRPr="007A7CDA" w:rsidRDefault="007A7CDA" w:rsidP="007A7CDA"/>
    <w:p w:rsidR="007A7CDA" w:rsidRPr="007A7CDA" w:rsidRDefault="007A7CDA" w:rsidP="007A7CDA"/>
    <w:p w:rsidR="007A7CDA" w:rsidRPr="007A7CDA" w:rsidRDefault="00FF5B61" w:rsidP="007A7CDA">
      <w:r>
        <w:rPr>
          <w:noProof/>
        </w:rPr>
        <w:drawing>
          <wp:anchor distT="0" distB="0" distL="114300" distR="114300" simplePos="0" relativeHeight="251659264" behindDoc="1" locked="0" layoutInCell="1" allowOverlap="1" wp14:anchorId="15D7E3C0" wp14:editId="16490236">
            <wp:simplePos x="0" y="0"/>
            <wp:positionH relativeFrom="column">
              <wp:posOffset>133350</wp:posOffset>
            </wp:positionH>
            <wp:positionV relativeFrom="paragraph">
              <wp:posOffset>257175</wp:posOffset>
            </wp:positionV>
            <wp:extent cx="5495925" cy="3091180"/>
            <wp:effectExtent l="0" t="0" r="9525" b="0"/>
            <wp:wrapTight wrapText="bothSides">
              <wp:wrapPolygon edited="0">
                <wp:start x="0" y="0"/>
                <wp:lineTo x="0" y="21431"/>
                <wp:lineTo x="21563" y="21431"/>
                <wp:lineTo x="21563" y="0"/>
                <wp:lineTo x="0" y="0"/>
              </wp:wrapPolygon>
            </wp:wrapTight>
            <wp:docPr id="2" name="Picture 2" descr="C:\Users\ADMIN\Desktop\Guess- abu dhabi mall\3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ADMIN\Desktop\Guess- abu dhabi mall\3.jpg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5925" cy="3091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7A7CDA" w:rsidRPr="007A7CDA" w:rsidRDefault="007A7CDA" w:rsidP="007A7CDA"/>
    <w:p w:rsidR="007A7CDA" w:rsidRPr="007A7CDA" w:rsidRDefault="007A7CDA" w:rsidP="007A7CDA"/>
    <w:p w:rsidR="007A7CDA" w:rsidRPr="007A7CDA" w:rsidRDefault="007A7CDA" w:rsidP="007A7CDA"/>
    <w:p w:rsidR="007A7CDA" w:rsidRDefault="007A7CDA" w:rsidP="007A7CDA"/>
    <w:p w:rsidR="008765AB" w:rsidRDefault="007A7CDA" w:rsidP="007A7CDA">
      <w:pPr>
        <w:tabs>
          <w:tab w:val="left" w:pos="5595"/>
        </w:tabs>
      </w:pPr>
      <w:r>
        <w:lastRenderedPageBreak/>
        <w:tab/>
      </w:r>
    </w:p>
    <w:p w:rsidR="00FF5B61" w:rsidRDefault="00FF5B61" w:rsidP="007A7CDA">
      <w:pPr>
        <w:tabs>
          <w:tab w:val="left" w:pos="5595"/>
        </w:tabs>
      </w:pPr>
    </w:p>
    <w:p w:rsidR="007A7CDA" w:rsidRDefault="00FF5B61" w:rsidP="007A7CDA">
      <w:pPr>
        <w:tabs>
          <w:tab w:val="left" w:pos="5595"/>
        </w:tabs>
      </w:pPr>
      <w:r>
        <w:rPr>
          <w:noProof/>
        </w:rPr>
        <w:drawing>
          <wp:anchor distT="0" distB="0" distL="114300" distR="114300" simplePos="0" relativeHeight="251661312" behindDoc="1" locked="0" layoutInCell="1" allowOverlap="1" wp14:anchorId="728EF7D1" wp14:editId="71C60495">
            <wp:simplePos x="0" y="0"/>
            <wp:positionH relativeFrom="column">
              <wp:posOffset>-238125</wp:posOffset>
            </wp:positionH>
            <wp:positionV relativeFrom="paragraph">
              <wp:posOffset>75565</wp:posOffset>
            </wp:positionV>
            <wp:extent cx="5657850" cy="3182620"/>
            <wp:effectExtent l="0" t="0" r="0" b="0"/>
            <wp:wrapTight wrapText="bothSides">
              <wp:wrapPolygon edited="0">
                <wp:start x="0" y="0"/>
                <wp:lineTo x="0" y="21462"/>
                <wp:lineTo x="21527" y="21462"/>
                <wp:lineTo x="21527" y="0"/>
                <wp:lineTo x="0" y="0"/>
              </wp:wrapPolygon>
            </wp:wrapTight>
            <wp:docPr id="4" name="Picture 4" descr="C:\Users\ADMIN\Desktop\Guess- abu dhabi mall\5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ADMIN\Desktop\Guess- abu dhabi mall\5.jp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57850" cy="3182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7A7CDA" w:rsidRDefault="007A7CDA" w:rsidP="007A7CDA">
      <w:pPr>
        <w:tabs>
          <w:tab w:val="left" w:pos="5595"/>
        </w:tabs>
      </w:pPr>
    </w:p>
    <w:p w:rsidR="007A7CDA" w:rsidRDefault="007A7CDA" w:rsidP="007A7CDA">
      <w:pPr>
        <w:tabs>
          <w:tab w:val="left" w:pos="5595"/>
        </w:tabs>
      </w:pPr>
    </w:p>
    <w:p w:rsidR="007A7CDA" w:rsidRDefault="007A7CDA" w:rsidP="007A7CDA">
      <w:pPr>
        <w:tabs>
          <w:tab w:val="left" w:pos="5595"/>
        </w:tabs>
      </w:pPr>
    </w:p>
    <w:p w:rsidR="007A7CDA" w:rsidRDefault="007A7CDA" w:rsidP="007A7CDA">
      <w:pPr>
        <w:tabs>
          <w:tab w:val="left" w:pos="5595"/>
        </w:tabs>
      </w:pPr>
    </w:p>
    <w:p w:rsidR="007A7CDA" w:rsidRDefault="007A7CDA" w:rsidP="007A7CDA">
      <w:pPr>
        <w:tabs>
          <w:tab w:val="left" w:pos="5595"/>
        </w:tabs>
      </w:pPr>
    </w:p>
    <w:p w:rsidR="007A7CDA" w:rsidRDefault="007A7CDA" w:rsidP="007A7CDA">
      <w:pPr>
        <w:tabs>
          <w:tab w:val="left" w:pos="5595"/>
        </w:tabs>
      </w:pPr>
    </w:p>
    <w:p w:rsidR="007A7CDA" w:rsidRPr="007A7CDA" w:rsidRDefault="00FF5B61" w:rsidP="007A7CDA">
      <w:pPr>
        <w:tabs>
          <w:tab w:val="left" w:pos="5595"/>
        </w:tabs>
      </w:pPr>
      <w:r>
        <w:rPr>
          <w:noProof/>
        </w:rPr>
        <w:drawing>
          <wp:anchor distT="0" distB="0" distL="114300" distR="114300" simplePos="0" relativeHeight="251660288" behindDoc="1" locked="0" layoutInCell="1" allowOverlap="1" wp14:anchorId="38D5BEDB" wp14:editId="7B07BA9C">
            <wp:simplePos x="0" y="0"/>
            <wp:positionH relativeFrom="column">
              <wp:posOffset>-5818505</wp:posOffset>
            </wp:positionH>
            <wp:positionV relativeFrom="paragraph">
              <wp:posOffset>1793240</wp:posOffset>
            </wp:positionV>
            <wp:extent cx="5723255" cy="3219450"/>
            <wp:effectExtent l="0" t="0" r="0" b="0"/>
            <wp:wrapTight wrapText="bothSides">
              <wp:wrapPolygon edited="0">
                <wp:start x="0" y="0"/>
                <wp:lineTo x="0" y="21472"/>
                <wp:lineTo x="21497" y="21472"/>
                <wp:lineTo x="21497" y="0"/>
                <wp:lineTo x="0" y="0"/>
              </wp:wrapPolygon>
            </wp:wrapTight>
            <wp:docPr id="3" name="Picture 3" descr="C:\Users\ADMIN\Desktop\Guess- abu dhabi mall\4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ADMIN\Desktop\Guess- abu dhabi mall\4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3255" cy="3219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7A7CDA" w:rsidRPr="007A7CDA" w:rsidSect="00FF5B61">
      <w:pgSz w:w="11907" w:h="16839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UztTCyMLM0MzczMDVU0lEKTi0uzszPAykwrAUA4kguaCwAAAA="/>
  </w:docVars>
  <w:rsids>
    <w:rsidRoot w:val="00D1434A"/>
    <w:rsid w:val="007A7CDA"/>
    <w:rsid w:val="008765AB"/>
    <w:rsid w:val="00D1434A"/>
    <w:rsid w:val="00FF5B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7A7CD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A7CDA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7A7CD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A7CDA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eg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image" Target="media/image2.jpeg"/><Relationship Id="rId5" Type="http://schemas.openxmlformats.org/officeDocument/2006/relationships/image" Target="media/image1.jpe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4</Words>
  <Characters>29</Characters>
  <Application>Microsoft Office Word</Application>
  <DocSecurity>0</DocSecurity>
  <Lines>1</Lines>
  <Paragraphs>1</Paragraphs>
  <ScaleCrop>false</ScaleCrop>
  <Company/>
  <LinksUpToDate>false</LinksUpToDate>
  <CharactersWithSpaces>3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ADMIN</cp:lastModifiedBy>
  <cp:revision>3</cp:revision>
  <cp:lastPrinted>2016-12-12T04:44:00Z</cp:lastPrinted>
  <dcterms:created xsi:type="dcterms:W3CDTF">2016-12-08T08:11:00Z</dcterms:created>
  <dcterms:modified xsi:type="dcterms:W3CDTF">2016-12-12T04:44:00Z</dcterms:modified>
</cp:coreProperties>
</file>